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Хемраев Макса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04834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48348"/>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4238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4238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853659"/>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853659"/>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3649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3649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5872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5872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130327"/>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130327"/>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1809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1809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емраев Максат</dc:creator>
  <dc:language>ru-RU</dc:language>
  <cp:keywords/>
  <dcterms:created xsi:type="dcterms:W3CDTF">2025-03-15T11:43:37Z</dcterms:created>
  <dcterms:modified xsi:type="dcterms:W3CDTF">2025-03-15T11: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